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1B647" w14:textId="77777777" w:rsidR="00CD3F50" w:rsidRDefault="00CD3F50"/>
    <w:tbl>
      <w:tblPr>
        <w:tblpPr w:leftFromText="180" w:rightFromText="180" w:vertAnchor="page" w:horzAnchor="margin" w:tblpY="721"/>
        <w:tblW w:w="987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871"/>
        <w:gridCol w:w="6004"/>
      </w:tblGrid>
      <w:tr w:rsidR="007162CF" w14:paraId="1C0D1217" w14:textId="77777777" w:rsidTr="00734676">
        <w:trPr>
          <w:trHeight w:val="2212"/>
        </w:trPr>
        <w:tc>
          <w:tcPr>
            <w:tcW w:w="3871" w:type="dxa"/>
            <w:shd w:val="clear" w:color="auto" w:fill="auto"/>
            <w:vAlign w:val="center"/>
          </w:tcPr>
          <w:p w14:paraId="61CF6352" w14:textId="77777777" w:rsidR="00CD3F50" w:rsidRPr="00384CFF" w:rsidRDefault="00373DFB" w:rsidP="00490DC9">
            <w:pPr>
              <w:tabs>
                <w:tab w:val="right" w:pos="2484"/>
              </w:tabs>
              <w:spacing w:line="200" w:lineRule="atLeast"/>
              <w:jc w:val="center"/>
              <w:rPr>
                <w:rFonts w:ascii="Arial" w:hAnsi="Arial" w:cs="Arial"/>
                <w:b/>
                <w:sz w:val="2"/>
                <w:szCs w:val="2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drawing>
                <wp:inline distT="0" distB="0" distL="0" distR="0" wp14:anchorId="0F06A1AF" wp14:editId="0C7579B7">
                  <wp:extent cx="1340824" cy="948055"/>
                  <wp:effectExtent l="19050" t="0" r="311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7282841" name="SAAM Logo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84" cy="956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CA6F80" w14:textId="6C221A7A" w:rsidR="00384CFF" w:rsidRPr="00B77E1C" w:rsidRDefault="00384CFF" w:rsidP="00490DC9">
            <w:pPr>
              <w:tabs>
                <w:tab w:val="right" w:pos="2484"/>
              </w:tabs>
              <w:spacing w:line="20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13AC8">
              <w:rPr>
                <w:rFonts w:ascii="Arial" w:hAnsi="Arial" w:cs="Arial"/>
                <w:sz w:val="14"/>
                <w:szCs w:val="14"/>
              </w:rPr>
              <w:t>200-414 NPO</w:t>
            </w:r>
          </w:p>
        </w:tc>
        <w:tc>
          <w:tcPr>
            <w:tcW w:w="6004" w:type="dxa"/>
            <w:shd w:val="clear" w:color="auto" w:fill="auto"/>
            <w:vAlign w:val="center"/>
          </w:tcPr>
          <w:p w14:paraId="332453B3" w14:textId="77777777" w:rsidR="00CD3F50" w:rsidRPr="00B77E1C" w:rsidRDefault="00CD3F50" w:rsidP="00490DC9">
            <w:pPr>
              <w:spacing w:line="20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ABB779" w14:textId="5DE01B52" w:rsidR="00CD3F50" w:rsidRPr="005E7ED8" w:rsidRDefault="00373DFB" w:rsidP="00490DC9">
            <w:pPr>
              <w:pStyle w:val="Heading1"/>
              <w:jc w:val="center"/>
              <w:rPr>
                <w:color w:val="476E83"/>
              </w:rPr>
            </w:pPr>
            <w:r w:rsidRPr="005E7ED8">
              <w:rPr>
                <w:color w:val="476E83"/>
              </w:rPr>
              <w:t>SAAM</w:t>
            </w:r>
            <w:r w:rsidR="0059425C">
              <w:rPr>
                <w:color w:val="476E83"/>
              </w:rPr>
              <w:t xml:space="preserve"> </w:t>
            </w:r>
            <w:r w:rsidRPr="005E7ED8">
              <w:rPr>
                <w:color w:val="476E83"/>
              </w:rPr>
              <w:t xml:space="preserve">FORM </w:t>
            </w:r>
            <w:r w:rsidR="00734676">
              <w:rPr>
                <w:color w:val="476E83"/>
              </w:rPr>
              <w:t>8</w:t>
            </w:r>
          </w:p>
          <w:p w14:paraId="3DAA4E56" w14:textId="0195B1C3" w:rsidR="00CD3F50" w:rsidRPr="000E1C2A" w:rsidRDefault="00734676" w:rsidP="00490DC9">
            <w:pPr>
              <w:pStyle w:val="Heading1"/>
              <w:jc w:val="center"/>
              <w:rPr>
                <w:rFonts w:asciiTheme="minorHAnsi" w:hAnsiTheme="minorHAnsi" w:cstheme="minorBidi"/>
                <w:color w:val="476E83"/>
                <w:sz w:val="28"/>
                <w:szCs w:val="28"/>
              </w:rPr>
            </w:pPr>
            <w:r>
              <w:rPr>
                <w:color w:val="476E83"/>
                <w:sz w:val="28"/>
                <w:szCs w:val="28"/>
              </w:rPr>
              <w:t>APPLICATION FOR APPROVAL OF CPD POINTS</w:t>
            </w:r>
          </w:p>
          <w:p w14:paraId="498C079E" w14:textId="77777777" w:rsidR="00CD3F50" w:rsidRPr="00816C5C" w:rsidRDefault="00CD3F50" w:rsidP="00490DC9">
            <w:pPr>
              <w:tabs>
                <w:tab w:val="left" w:pos="106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W w:w="9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08"/>
        <w:gridCol w:w="4852"/>
      </w:tblGrid>
      <w:tr w:rsidR="00734676" w:rsidRPr="00734676" w14:paraId="1DC043A0" w14:textId="77777777" w:rsidTr="00734676">
        <w:trPr>
          <w:trHeight w:val="1184"/>
        </w:trPr>
        <w:tc>
          <w:tcPr>
            <w:tcW w:w="9960" w:type="dxa"/>
            <w:gridSpan w:val="2"/>
          </w:tcPr>
          <w:p w14:paraId="35D54A52" w14:textId="77777777" w:rsidR="00734676" w:rsidRPr="00734676" w:rsidRDefault="00734676" w:rsidP="00BD7378">
            <w:pPr>
              <w:rPr>
                <w:rFonts w:cstheme="minorHAnsi"/>
              </w:rPr>
            </w:pPr>
            <w:r w:rsidRPr="00734676">
              <w:rPr>
                <w:rFonts w:cstheme="minorHAnsi"/>
              </w:rPr>
              <w:t>Please complete and submit for recommendation. A designated accreditor of SAAM will view your application.</w:t>
            </w:r>
          </w:p>
          <w:p w14:paraId="5290F2D2" w14:textId="77777777" w:rsidR="00734676" w:rsidRPr="00734676" w:rsidRDefault="00734676" w:rsidP="00BD7378">
            <w:pPr>
              <w:rPr>
                <w:rFonts w:cstheme="minorHAnsi"/>
              </w:rPr>
            </w:pPr>
            <w:r w:rsidRPr="00734676">
              <w:rPr>
                <w:rFonts w:cstheme="minorHAnsi"/>
              </w:rPr>
              <w:t xml:space="preserve">NOTE: (a) A detailed activity programme per time allocated, (b) content of each presentation and (c) presenter CV’s are required to be submitted with this application. </w:t>
            </w:r>
          </w:p>
        </w:tc>
      </w:tr>
      <w:tr w:rsidR="00734676" w:rsidRPr="00734676" w14:paraId="05EDAD6A" w14:textId="77777777" w:rsidTr="00734676">
        <w:trPr>
          <w:cantSplit/>
          <w:trHeight w:val="897"/>
        </w:trPr>
        <w:tc>
          <w:tcPr>
            <w:tcW w:w="5108" w:type="dxa"/>
            <w:vMerge w:val="restart"/>
          </w:tcPr>
          <w:p w14:paraId="73EF02BA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Name of Training Organisation and/ or name of trainer and/or individual trainer</w:t>
            </w:r>
          </w:p>
        </w:tc>
        <w:tc>
          <w:tcPr>
            <w:tcW w:w="4852" w:type="dxa"/>
          </w:tcPr>
          <w:p w14:paraId="33487CDA" w14:textId="77777777" w:rsidR="00734676" w:rsidRPr="00734676" w:rsidRDefault="00734676" w:rsidP="00BD7378">
            <w:pPr>
              <w:rPr>
                <w:rFonts w:cstheme="minorHAnsi"/>
              </w:rPr>
            </w:pPr>
          </w:p>
          <w:p w14:paraId="7EEA8498" w14:textId="77777777" w:rsidR="00734676" w:rsidRPr="00734676" w:rsidRDefault="00734676" w:rsidP="00BD7378">
            <w:pPr>
              <w:rPr>
                <w:rFonts w:cstheme="minorHAnsi"/>
              </w:rPr>
            </w:pPr>
          </w:p>
        </w:tc>
      </w:tr>
      <w:tr w:rsidR="00734676" w:rsidRPr="00734676" w14:paraId="4F83AECB" w14:textId="77777777" w:rsidTr="00734676">
        <w:trPr>
          <w:cantSplit/>
          <w:trHeight w:val="897"/>
        </w:trPr>
        <w:tc>
          <w:tcPr>
            <w:tcW w:w="5108" w:type="dxa"/>
            <w:vMerge/>
          </w:tcPr>
          <w:p w14:paraId="0A226818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</w:p>
        </w:tc>
        <w:tc>
          <w:tcPr>
            <w:tcW w:w="4852" w:type="dxa"/>
          </w:tcPr>
          <w:p w14:paraId="6500171D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6F45B8E8" w14:textId="77777777" w:rsidTr="00734676">
        <w:trPr>
          <w:cantSplit/>
          <w:trHeight w:val="574"/>
        </w:trPr>
        <w:tc>
          <w:tcPr>
            <w:tcW w:w="5108" w:type="dxa"/>
            <w:vMerge w:val="restart"/>
          </w:tcPr>
          <w:p w14:paraId="09D573DF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Postal Address of Training Organisation and/ or trainer and/ or individual trainer</w:t>
            </w:r>
          </w:p>
        </w:tc>
        <w:tc>
          <w:tcPr>
            <w:tcW w:w="4852" w:type="dxa"/>
          </w:tcPr>
          <w:p w14:paraId="5CCAE87C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33937B61" w14:textId="77777777" w:rsidTr="00734676">
        <w:trPr>
          <w:cantSplit/>
          <w:trHeight w:val="574"/>
        </w:trPr>
        <w:tc>
          <w:tcPr>
            <w:tcW w:w="5108" w:type="dxa"/>
            <w:vMerge/>
          </w:tcPr>
          <w:p w14:paraId="60D390A5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</w:p>
        </w:tc>
        <w:tc>
          <w:tcPr>
            <w:tcW w:w="4852" w:type="dxa"/>
          </w:tcPr>
          <w:p w14:paraId="2F60E73A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17FA6FF5" w14:textId="77777777" w:rsidTr="00734676">
        <w:trPr>
          <w:cantSplit/>
          <w:trHeight w:val="861"/>
        </w:trPr>
        <w:tc>
          <w:tcPr>
            <w:tcW w:w="5108" w:type="dxa"/>
          </w:tcPr>
          <w:p w14:paraId="3BF113E0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VAT Number of Training Organization/ Provider (if applicable)</w:t>
            </w:r>
          </w:p>
        </w:tc>
        <w:tc>
          <w:tcPr>
            <w:tcW w:w="4852" w:type="dxa"/>
          </w:tcPr>
          <w:p w14:paraId="2A9457D6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0BFEA75A" w14:textId="77777777" w:rsidTr="00734676">
        <w:trPr>
          <w:trHeight w:val="574"/>
        </w:trPr>
        <w:tc>
          <w:tcPr>
            <w:tcW w:w="5108" w:type="dxa"/>
          </w:tcPr>
          <w:p w14:paraId="7DA5BADB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Target audience</w:t>
            </w:r>
          </w:p>
        </w:tc>
        <w:tc>
          <w:tcPr>
            <w:tcW w:w="4852" w:type="dxa"/>
          </w:tcPr>
          <w:p w14:paraId="59FE4DE1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08DDDE5B" w14:textId="77777777" w:rsidTr="00734676">
        <w:trPr>
          <w:trHeight w:val="574"/>
        </w:trPr>
        <w:tc>
          <w:tcPr>
            <w:tcW w:w="5108" w:type="dxa"/>
          </w:tcPr>
          <w:p w14:paraId="4366EFC7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Related target audience</w:t>
            </w:r>
          </w:p>
        </w:tc>
        <w:tc>
          <w:tcPr>
            <w:tcW w:w="4852" w:type="dxa"/>
          </w:tcPr>
          <w:p w14:paraId="5F097517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  <w:r w:rsidRPr="00734676">
              <w:rPr>
                <w:rFonts w:cstheme="minorHAnsi"/>
              </w:rPr>
              <w:t xml:space="preserve"> </w:t>
            </w:r>
          </w:p>
        </w:tc>
      </w:tr>
      <w:tr w:rsidR="00734676" w:rsidRPr="00734676" w14:paraId="364B0C03" w14:textId="77777777" w:rsidTr="00734676">
        <w:trPr>
          <w:trHeight w:val="574"/>
        </w:trPr>
        <w:tc>
          <w:tcPr>
            <w:tcW w:w="5108" w:type="dxa"/>
          </w:tcPr>
          <w:p w14:paraId="42A80B38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Contact Person (Organisation/ Provider/ Individual)</w:t>
            </w:r>
          </w:p>
        </w:tc>
        <w:tc>
          <w:tcPr>
            <w:tcW w:w="4852" w:type="dxa"/>
          </w:tcPr>
          <w:p w14:paraId="43C34C18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4CBE9593" w14:textId="77777777" w:rsidTr="00734676">
        <w:trPr>
          <w:trHeight w:val="861"/>
        </w:trPr>
        <w:tc>
          <w:tcPr>
            <w:tcW w:w="5108" w:type="dxa"/>
          </w:tcPr>
          <w:p w14:paraId="78189A04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Telephone Number (Including Area Code) (Organisation/ Provider/ Individual)</w:t>
            </w:r>
          </w:p>
        </w:tc>
        <w:tc>
          <w:tcPr>
            <w:tcW w:w="4852" w:type="dxa"/>
          </w:tcPr>
          <w:p w14:paraId="62D97DDE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23D16F2A" w14:textId="77777777" w:rsidTr="00734676">
        <w:trPr>
          <w:trHeight w:val="574"/>
        </w:trPr>
        <w:tc>
          <w:tcPr>
            <w:tcW w:w="5108" w:type="dxa"/>
            <w:tcBorders>
              <w:bottom w:val="nil"/>
            </w:tcBorders>
          </w:tcPr>
          <w:p w14:paraId="467CFFC5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e-Mail Address (Organisation/ Provider/ Individual)</w:t>
            </w:r>
          </w:p>
        </w:tc>
        <w:tc>
          <w:tcPr>
            <w:tcW w:w="4852" w:type="dxa"/>
          </w:tcPr>
          <w:p w14:paraId="446CFA77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5BB1F07D" w14:textId="77777777" w:rsidTr="00734676">
        <w:trPr>
          <w:trHeight w:val="574"/>
        </w:trPr>
        <w:tc>
          <w:tcPr>
            <w:tcW w:w="5108" w:type="dxa"/>
          </w:tcPr>
          <w:p w14:paraId="34A2601F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Title of training</w:t>
            </w:r>
          </w:p>
        </w:tc>
        <w:tc>
          <w:tcPr>
            <w:tcW w:w="4852" w:type="dxa"/>
          </w:tcPr>
          <w:p w14:paraId="544E5223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6221DE16" w14:textId="77777777" w:rsidTr="00734676">
        <w:trPr>
          <w:trHeight w:val="574"/>
        </w:trPr>
        <w:tc>
          <w:tcPr>
            <w:tcW w:w="5108" w:type="dxa"/>
          </w:tcPr>
          <w:p w14:paraId="5463DB34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Date(s) of training program</w:t>
            </w:r>
          </w:p>
        </w:tc>
        <w:tc>
          <w:tcPr>
            <w:tcW w:w="4852" w:type="dxa"/>
          </w:tcPr>
          <w:p w14:paraId="15DD3408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711F24D7" w14:textId="77777777" w:rsidTr="00734676">
        <w:trPr>
          <w:cantSplit/>
          <w:trHeight w:val="531"/>
        </w:trPr>
        <w:tc>
          <w:tcPr>
            <w:tcW w:w="5108" w:type="dxa"/>
            <w:vMerge w:val="restart"/>
          </w:tcPr>
          <w:p w14:paraId="4851E143" w14:textId="77777777" w:rsidR="00734676" w:rsidRPr="00734676" w:rsidRDefault="00734676" w:rsidP="00BD7378">
            <w:pPr>
              <w:pBdr>
                <w:between w:val="single" w:sz="4" w:space="1" w:color="auto"/>
              </w:pBd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Presenter/ s name/ s and registration number/ s with SAAM.</w:t>
            </w:r>
          </w:p>
        </w:tc>
        <w:tc>
          <w:tcPr>
            <w:tcW w:w="4852" w:type="dxa"/>
          </w:tcPr>
          <w:p w14:paraId="083B9711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64D0942D" w14:textId="77777777" w:rsidTr="00734676">
        <w:trPr>
          <w:cantSplit/>
          <w:trHeight w:val="531"/>
        </w:trPr>
        <w:tc>
          <w:tcPr>
            <w:tcW w:w="5108" w:type="dxa"/>
            <w:vMerge/>
          </w:tcPr>
          <w:p w14:paraId="52D538C0" w14:textId="77777777" w:rsidR="00734676" w:rsidRPr="00734676" w:rsidRDefault="00734676" w:rsidP="00BD7378">
            <w:pPr>
              <w:pBdr>
                <w:between w:val="single" w:sz="4" w:space="1" w:color="auto"/>
              </w:pBdr>
              <w:spacing w:beforeLines="60" w:before="144" w:afterLines="60" w:after="144"/>
              <w:rPr>
                <w:rFonts w:cstheme="minorHAnsi"/>
                <w:b/>
              </w:rPr>
            </w:pPr>
          </w:p>
        </w:tc>
        <w:tc>
          <w:tcPr>
            <w:tcW w:w="4852" w:type="dxa"/>
          </w:tcPr>
          <w:p w14:paraId="58EF0646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5A8F164C" w14:textId="77777777" w:rsidTr="00734676">
        <w:trPr>
          <w:cantSplit/>
          <w:trHeight w:val="531"/>
        </w:trPr>
        <w:tc>
          <w:tcPr>
            <w:tcW w:w="5108" w:type="dxa"/>
          </w:tcPr>
          <w:p w14:paraId="30D18001" w14:textId="77777777" w:rsidR="00734676" w:rsidRPr="00734676" w:rsidRDefault="00734676" w:rsidP="00BD7378">
            <w:pPr>
              <w:pBdr>
                <w:between w:val="single" w:sz="4" w:space="1" w:color="auto"/>
              </w:pBd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Indicate how the activity aims to enhance professional performance</w:t>
            </w:r>
          </w:p>
        </w:tc>
        <w:tc>
          <w:tcPr>
            <w:tcW w:w="4852" w:type="dxa"/>
          </w:tcPr>
          <w:p w14:paraId="7028714A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  <w:r w:rsidRPr="00734676">
              <w:rPr>
                <w:rFonts w:cstheme="minorHAnsi"/>
              </w:rPr>
              <w:t>.</w:t>
            </w:r>
          </w:p>
        </w:tc>
      </w:tr>
      <w:tr w:rsidR="00734676" w:rsidRPr="00734676" w14:paraId="042722F8" w14:textId="77777777" w:rsidTr="00734676">
        <w:trPr>
          <w:cantSplit/>
          <w:trHeight w:val="740"/>
        </w:trPr>
        <w:tc>
          <w:tcPr>
            <w:tcW w:w="5108" w:type="dxa"/>
            <w:vMerge w:val="restart"/>
          </w:tcPr>
          <w:p w14:paraId="3E574989" w14:textId="77777777" w:rsidR="00734676" w:rsidRPr="00734676" w:rsidRDefault="00734676" w:rsidP="00BD7378">
            <w:pPr>
              <w:pBdr>
                <w:between w:val="single" w:sz="4" w:space="1" w:color="auto"/>
              </w:pBd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lastRenderedPageBreak/>
              <w:t>Venue (Full physical address) of proposed activity (if applicable)</w:t>
            </w:r>
          </w:p>
        </w:tc>
        <w:tc>
          <w:tcPr>
            <w:tcW w:w="4852" w:type="dxa"/>
          </w:tcPr>
          <w:p w14:paraId="35ACE423" w14:textId="77777777" w:rsidR="00734676" w:rsidRPr="00734676" w:rsidRDefault="00734676" w:rsidP="00BD7378">
            <w:pPr>
              <w:rPr>
                <w:rFonts w:cstheme="minorHAnsi"/>
                <w:color w:val="000000"/>
              </w:rPr>
            </w:pPr>
          </w:p>
          <w:p w14:paraId="44B8E49D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0CA163AB" w14:textId="77777777" w:rsidTr="00734676">
        <w:trPr>
          <w:trHeight w:val="586"/>
        </w:trPr>
        <w:tc>
          <w:tcPr>
            <w:tcW w:w="5108" w:type="dxa"/>
            <w:vMerge/>
          </w:tcPr>
          <w:p w14:paraId="6C7545F4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</w:p>
        </w:tc>
        <w:tc>
          <w:tcPr>
            <w:tcW w:w="4852" w:type="dxa"/>
          </w:tcPr>
          <w:p w14:paraId="6A0994E1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05366D9D" w14:textId="77777777" w:rsidTr="00734676">
        <w:trPr>
          <w:trHeight w:val="574"/>
        </w:trPr>
        <w:tc>
          <w:tcPr>
            <w:tcW w:w="5108" w:type="dxa"/>
          </w:tcPr>
          <w:p w14:paraId="26794820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Training course fee for participants</w:t>
            </w:r>
          </w:p>
        </w:tc>
        <w:tc>
          <w:tcPr>
            <w:tcW w:w="4852" w:type="dxa"/>
          </w:tcPr>
          <w:p w14:paraId="15D0C586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463DC0BD" w14:textId="77777777" w:rsidTr="00734676">
        <w:trPr>
          <w:trHeight w:val="574"/>
        </w:trPr>
        <w:tc>
          <w:tcPr>
            <w:tcW w:w="5108" w:type="dxa"/>
          </w:tcPr>
          <w:p w14:paraId="1417E1E6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Duration of the learning activity (hours)</w:t>
            </w:r>
          </w:p>
        </w:tc>
        <w:tc>
          <w:tcPr>
            <w:tcW w:w="4852" w:type="dxa"/>
          </w:tcPr>
          <w:p w14:paraId="7342016E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37C19136" w14:textId="77777777" w:rsidTr="00734676">
        <w:trPr>
          <w:trHeight w:val="1042"/>
        </w:trPr>
        <w:tc>
          <w:tcPr>
            <w:tcW w:w="5108" w:type="dxa"/>
            <w:vAlign w:val="center"/>
          </w:tcPr>
          <w:p w14:paraId="4A17DC2A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 xml:space="preserve">Is the learning activity accredited by any other organisation/professional body </w:t>
            </w:r>
          </w:p>
        </w:tc>
        <w:tc>
          <w:tcPr>
            <w:tcW w:w="4852" w:type="dxa"/>
          </w:tcPr>
          <w:p w14:paraId="1066185E" w14:textId="77777777" w:rsidR="00734676" w:rsidRPr="00734676" w:rsidRDefault="00734676" w:rsidP="00BD7378">
            <w:pPr>
              <w:spacing w:beforeLines="60" w:before="144" w:afterLines="60" w:after="144"/>
              <w:jc w:val="center"/>
              <w:rPr>
                <w:rFonts w:cstheme="minorHAnsi"/>
                <w:b/>
              </w:rPr>
            </w:pPr>
          </w:p>
        </w:tc>
      </w:tr>
      <w:tr w:rsidR="00734676" w:rsidRPr="00734676" w14:paraId="1F1AEDE7" w14:textId="77777777" w:rsidTr="00734676">
        <w:trPr>
          <w:cantSplit/>
          <w:trHeight w:val="618"/>
        </w:trPr>
        <w:tc>
          <w:tcPr>
            <w:tcW w:w="5108" w:type="dxa"/>
          </w:tcPr>
          <w:p w14:paraId="17EC8DE6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Specify intended method of evaluation (i.e. Questionnaire</w:t>
            </w:r>
          </w:p>
        </w:tc>
        <w:tc>
          <w:tcPr>
            <w:tcW w:w="4852" w:type="dxa"/>
            <w:tcBorders>
              <w:bottom w:val="single" w:sz="4" w:space="0" w:color="auto"/>
            </w:tcBorders>
          </w:tcPr>
          <w:p w14:paraId="690C7CC1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3006D100" w14:textId="77777777" w:rsidTr="00734676">
        <w:trPr>
          <w:cantSplit/>
          <w:trHeight w:val="1148"/>
        </w:trPr>
        <w:tc>
          <w:tcPr>
            <w:tcW w:w="5108" w:type="dxa"/>
          </w:tcPr>
          <w:p w14:paraId="67257F12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Specify the intended mechanism of monitoring attendance (per hour or per session for the duration of the activity)</w:t>
            </w:r>
          </w:p>
        </w:tc>
        <w:tc>
          <w:tcPr>
            <w:tcW w:w="4852" w:type="dxa"/>
          </w:tcPr>
          <w:p w14:paraId="2488D2AC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  <w:tr w:rsidR="00734676" w:rsidRPr="00734676" w14:paraId="5907C2AF" w14:textId="77777777" w:rsidTr="00734676">
        <w:trPr>
          <w:cantSplit/>
          <w:trHeight w:val="1148"/>
        </w:trPr>
        <w:tc>
          <w:tcPr>
            <w:tcW w:w="5108" w:type="dxa"/>
          </w:tcPr>
          <w:p w14:paraId="108CAF8A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Does the Organisation/Provider/Individual require marketing of the learning activity through the SAAM Training and Development Institute.</w:t>
            </w:r>
          </w:p>
        </w:tc>
        <w:tc>
          <w:tcPr>
            <w:tcW w:w="4852" w:type="dxa"/>
          </w:tcPr>
          <w:p w14:paraId="00370000" w14:textId="77777777" w:rsidR="00734676" w:rsidRPr="00734676" w:rsidRDefault="00734676" w:rsidP="00BD7378">
            <w:pPr>
              <w:spacing w:beforeLines="60" w:before="144" w:afterLines="60" w:after="144"/>
              <w:rPr>
                <w:rFonts w:cstheme="minorHAnsi"/>
              </w:rPr>
            </w:pPr>
          </w:p>
        </w:tc>
      </w:tr>
    </w:tbl>
    <w:p w14:paraId="283D8FDB" w14:textId="53AE73F8" w:rsidR="00734676" w:rsidRPr="00734676" w:rsidRDefault="00734676" w:rsidP="00734676">
      <w:pPr>
        <w:ind w:right="397"/>
        <w:jc w:val="both"/>
        <w:rPr>
          <w:rFonts w:cstheme="minorHAnsi"/>
        </w:rPr>
      </w:pPr>
      <w:r w:rsidRPr="00734676"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BD7ECF" wp14:editId="51E9A3A7">
                <wp:simplePos x="0" y="0"/>
                <wp:positionH relativeFrom="column">
                  <wp:posOffset>-601980</wp:posOffset>
                </wp:positionH>
                <wp:positionV relativeFrom="paragraph">
                  <wp:posOffset>233680</wp:posOffset>
                </wp:positionV>
                <wp:extent cx="6979920" cy="2880360"/>
                <wp:effectExtent l="0" t="0" r="11430" b="1524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9920" cy="28803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B3C066" id="Rectangle 4" o:spid="_x0000_s1026" style="position:absolute;margin-left:-47.4pt;margin-top:18.4pt;width:549.6pt;height:226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" filled="f"/>
            </w:pict>
          </mc:Fallback>
        </mc:AlternateContent>
      </w:r>
    </w:p>
    <w:p w14:paraId="5CC48D50" w14:textId="77777777" w:rsidR="00734676" w:rsidRPr="00734676" w:rsidRDefault="00734676" w:rsidP="00734676">
      <w:pPr>
        <w:ind w:right="397"/>
        <w:jc w:val="center"/>
        <w:rPr>
          <w:rFonts w:cstheme="minorHAnsi"/>
          <w:b/>
        </w:rPr>
      </w:pPr>
      <w:r w:rsidRPr="00734676">
        <w:rPr>
          <w:rFonts w:cstheme="minorHAnsi"/>
          <w:b/>
        </w:rPr>
        <w:t>Organisations/Providers only:</w:t>
      </w:r>
    </w:p>
    <w:p w14:paraId="7B6E1E36" w14:textId="77777777" w:rsidR="00734676" w:rsidRPr="00734676" w:rsidRDefault="00734676" w:rsidP="00734676">
      <w:pPr>
        <w:ind w:right="397"/>
        <w:jc w:val="center"/>
        <w:rPr>
          <w:rFonts w:cstheme="minorHAnsi"/>
          <w:b/>
        </w:rPr>
      </w:pPr>
    </w:p>
    <w:p w14:paraId="4A89E9E3" w14:textId="77777777" w:rsidR="00734676" w:rsidRPr="00734676" w:rsidRDefault="00734676" w:rsidP="00734676">
      <w:pPr>
        <w:ind w:right="397"/>
        <w:jc w:val="center"/>
        <w:rPr>
          <w:rFonts w:cstheme="minorHAnsi"/>
        </w:rPr>
      </w:pPr>
      <w:r w:rsidRPr="00734676">
        <w:rPr>
          <w:rFonts w:cstheme="minorHAnsi"/>
        </w:rPr>
        <w:t>With the submission of this application, I herewith undertake to monitor the attendance per session, evaluate the presentations as specified and to inform the accreditors accordingly. I recognize the authority of the Board/Accreditors to cancel the accreditation on non-compliance to the criteria.</w:t>
      </w:r>
    </w:p>
    <w:p w14:paraId="27DE9570" w14:textId="77777777" w:rsidR="00734676" w:rsidRPr="00734676" w:rsidRDefault="00734676" w:rsidP="00734676">
      <w:pPr>
        <w:rPr>
          <w:rFonts w:cstheme="minorHAnsi"/>
          <w:b/>
        </w:rPr>
      </w:pPr>
    </w:p>
    <w:p w14:paraId="2117B9B7" w14:textId="77777777" w:rsidR="00734676" w:rsidRPr="00734676" w:rsidRDefault="00734676" w:rsidP="00734676">
      <w:pPr>
        <w:rPr>
          <w:rFonts w:cstheme="minorHAnsi"/>
          <w:b/>
        </w:rPr>
      </w:pPr>
    </w:p>
    <w:p w14:paraId="263C54A9" w14:textId="27539652" w:rsidR="00734676" w:rsidRPr="00734676" w:rsidRDefault="00734676" w:rsidP="00734676">
      <w:pPr>
        <w:spacing w:after="0"/>
        <w:rPr>
          <w:rFonts w:cstheme="minorHAnsi"/>
          <w:b/>
        </w:rPr>
      </w:pPr>
      <w:r w:rsidRPr="00734676">
        <w:rPr>
          <w:rFonts w:cstheme="minorHAnsi"/>
          <w:b/>
        </w:rPr>
        <w:t xml:space="preserve">Signature:   </w:t>
      </w:r>
      <w:r>
        <w:rPr>
          <w:rFonts w:cstheme="minorHAnsi"/>
          <w:b/>
        </w:rPr>
        <w:t>____________________________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Pr="00734676">
        <w:rPr>
          <w:rFonts w:cstheme="minorHAnsi"/>
          <w:b/>
        </w:rPr>
        <w:tab/>
        <w:t xml:space="preserve"> </w:t>
      </w:r>
      <w:proofErr w:type="gramStart"/>
      <w:r w:rsidRPr="00734676">
        <w:rPr>
          <w:rFonts w:cstheme="minorHAnsi"/>
          <w:b/>
        </w:rPr>
        <w:t>Date:</w:t>
      </w:r>
      <w:r>
        <w:rPr>
          <w:rFonts w:cstheme="minorHAnsi"/>
          <w:b/>
        </w:rPr>
        <w:t>_</w:t>
      </w:r>
      <w:proofErr w:type="gramEnd"/>
      <w:r>
        <w:rPr>
          <w:rFonts w:cstheme="minorHAnsi"/>
          <w:b/>
        </w:rPr>
        <w:t>_______________________</w:t>
      </w:r>
    </w:p>
    <w:p w14:paraId="3025BF29" w14:textId="77777777" w:rsidR="00734676" w:rsidRDefault="00734676" w:rsidP="00734676">
      <w:pPr>
        <w:spacing w:after="0"/>
        <w:rPr>
          <w:rFonts w:cstheme="minorHAnsi"/>
          <w:b/>
        </w:rPr>
      </w:pPr>
      <w:r>
        <w:rPr>
          <w:rFonts w:cstheme="minorHAnsi"/>
          <w:b/>
        </w:rPr>
        <w:tab/>
      </w:r>
      <w:r>
        <w:rPr>
          <w:rFonts w:cstheme="minorHAnsi"/>
          <w:b/>
        </w:rPr>
        <w:t>(</w:t>
      </w:r>
      <w:r w:rsidRPr="00734676">
        <w:rPr>
          <w:rFonts w:cstheme="minorHAnsi"/>
          <w:b/>
        </w:rPr>
        <w:t>ORGANISATION/PROVIDER/INDIVIDUAL</w:t>
      </w:r>
      <w:r>
        <w:rPr>
          <w:rFonts w:cstheme="minorHAnsi"/>
          <w:b/>
        </w:rPr>
        <w:t>)</w:t>
      </w:r>
      <w:r w:rsidRPr="00734676">
        <w:rPr>
          <w:rFonts w:cstheme="minorHAnsi"/>
          <w:b/>
        </w:rPr>
        <w:t xml:space="preserve">       </w:t>
      </w:r>
    </w:p>
    <w:p w14:paraId="73888D31" w14:textId="4C2B31E3" w:rsidR="00734676" w:rsidRPr="00734676" w:rsidRDefault="00734676" w:rsidP="00734676">
      <w:pPr>
        <w:spacing w:after="0"/>
        <w:rPr>
          <w:rFonts w:cstheme="minorHAnsi"/>
          <w:b/>
        </w:rPr>
      </w:pPr>
      <w:r w:rsidRPr="00734676">
        <w:rPr>
          <w:rFonts w:cstheme="minorHAnsi"/>
          <w:b/>
        </w:rPr>
        <w:t xml:space="preserve">  </w:t>
      </w:r>
    </w:p>
    <w:p w14:paraId="589D7AAC" w14:textId="5ABAF4F5" w:rsidR="00734676" w:rsidRPr="00734676" w:rsidRDefault="00734676" w:rsidP="00734676">
      <w:pPr>
        <w:rPr>
          <w:rFonts w:cstheme="minorHAnsi"/>
          <w:b/>
        </w:rPr>
      </w:pPr>
      <w:r w:rsidRPr="00734676">
        <w:rPr>
          <w:rFonts w:cstheme="minorHAnsi"/>
          <w:b/>
        </w:rPr>
        <w:t xml:space="preserve">Designation: </w:t>
      </w:r>
      <w:r>
        <w:rPr>
          <w:rFonts w:cstheme="minorHAnsi"/>
          <w:b/>
        </w:rPr>
        <w:t>_______________________________________</w:t>
      </w:r>
    </w:p>
    <w:tbl>
      <w:tblPr>
        <w:tblW w:w="96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04"/>
        <w:gridCol w:w="6773"/>
      </w:tblGrid>
      <w:tr w:rsidR="00734676" w:rsidRPr="00734676" w14:paraId="62A33F77" w14:textId="77777777" w:rsidTr="00734676">
        <w:trPr>
          <w:cantSplit/>
          <w:trHeight w:val="6445"/>
        </w:trPr>
        <w:tc>
          <w:tcPr>
            <w:tcW w:w="967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63C01D" w14:textId="77777777" w:rsidR="00734676" w:rsidRPr="00734676" w:rsidRDefault="00734676" w:rsidP="00BD7378">
            <w:pPr>
              <w:pBdr>
                <w:top w:val="single" w:sz="4" w:space="1" w:color="auto"/>
              </w:pBdr>
              <w:tabs>
                <w:tab w:val="left" w:pos="885"/>
              </w:tabs>
              <w:spacing w:line="280" w:lineRule="atLeast"/>
              <w:jc w:val="center"/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lastRenderedPageBreak/>
              <w:t>FOR THE OFFICIAL USE OF THE ACCREDITOR</w:t>
            </w:r>
          </w:p>
          <w:p w14:paraId="7CCA9638" w14:textId="0BF5EF12" w:rsidR="00734676" w:rsidRPr="00734676" w:rsidRDefault="00734676" w:rsidP="00734676">
            <w:pPr>
              <w:pBdr>
                <w:top w:val="single" w:sz="4" w:space="1" w:color="auto"/>
              </w:pBdr>
              <w:tabs>
                <w:tab w:val="left" w:pos="885"/>
              </w:tabs>
              <w:spacing w:line="280" w:lineRule="atLeast"/>
              <w:rPr>
                <w:rFonts w:cstheme="minorHAnsi"/>
              </w:rPr>
            </w:pPr>
            <w:r w:rsidRPr="00734676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0" allowOverlap="1" wp14:anchorId="4F6E2145" wp14:editId="4EFF2BCF">
                      <wp:simplePos x="0" y="0"/>
                      <wp:positionH relativeFrom="column">
                        <wp:posOffset>-1268730</wp:posOffset>
                      </wp:positionH>
                      <wp:positionV relativeFrom="paragraph">
                        <wp:posOffset>903605</wp:posOffset>
                      </wp:positionV>
                      <wp:extent cx="91440" cy="274320"/>
                      <wp:effectExtent l="5715" t="7620" r="7620" b="13335"/>
                      <wp:wrapNone/>
                      <wp:docPr id="3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9144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E8CAD8" id="Rectangle 2" o:spid="_x0000_s1026" style="position:absolute;margin-left:-99.9pt;margin-top:71.15pt;width:7.2pt;height:21.6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" o:allowincell="f" filled="f"/>
                  </w:pict>
                </mc:Fallback>
              </mc:AlternateContent>
            </w:r>
            <w:r w:rsidRPr="00734676">
              <w:rPr>
                <w:rFonts w:cstheme="minorHAnsi"/>
              </w:rPr>
              <w:t>This is to certify that …………………………………………………………. (name of Accreditor) -has agreed to the allocation of SAAM CPD points as follows:</w:t>
            </w:r>
          </w:p>
          <w:p w14:paraId="02F1D690" w14:textId="77777777" w:rsidR="00734676" w:rsidRPr="00734676" w:rsidRDefault="00734676" w:rsidP="00BD7378">
            <w:pPr>
              <w:spacing w:line="280" w:lineRule="atLeast"/>
              <w:jc w:val="both"/>
              <w:rPr>
                <w:rFonts w:cstheme="minorHAnsi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9453"/>
            </w:tblGrid>
            <w:tr w:rsidR="00734676" w:rsidRPr="00734676" w14:paraId="10757A2A" w14:textId="77777777" w:rsidTr="00734676">
              <w:trPr>
                <w:trHeight w:val="568"/>
              </w:trPr>
              <w:tc>
                <w:tcPr>
                  <w:tcW w:w="9453" w:type="dxa"/>
                  <w:shd w:val="clear" w:color="auto" w:fill="auto"/>
                </w:tcPr>
                <w:p w14:paraId="12C0FB4D" w14:textId="77777777" w:rsidR="00734676" w:rsidRPr="00734676" w:rsidRDefault="00734676" w:rsidP="00BD7378">
                  <w:pPr>
                    <w:spacing w:line="280" w:lineRule="atLeast"/>
                    <w:jc w:val="center"/>
                    <w:rPr>
                      <w:rFonts w:cstheme="minorHAnsi"/>
                    </w:rPr>
                  </w:pPr>
                </w:p>
              </w:tc>
            </w:tr>
          </w:tbl>
          <w:p w14:paraId="05DC68CA" w14:textId="77777777" w:rsidR="00734676" w:rsidRPr="00734676" w:rsidRDefault="00734676" w:rsidP="00BD7378">
            <w:pPr>
              <w:spacing w:line="280" w:lineRule="atLeast"/>
              <w:jc w:val="both"/>
              <w:rPr>
                <w:rFonts w:cstheme="minorHAnsi"/>
              </w:rPr>
            </w:pPr>
          </w:p>
          <w:p w14:paraId="73ACC474" w14:textId="77777777" w:rsidR="00734676" w:rsidRPr="00734676" w:rsidRDefault="00734676" w:rsidP="00BD7378">
            <w:pPr>
              <w:spacing w:line="280" w:lineRule="atLeast"/>
              <w:jc w:val="both"/>
              <w:rPr>
                <w:rFonts w:cstheme="minorHAnsi"/>
              </w:rPr>
            </w:pPr>
            <w:r w:rsidRPr="00734676">
              <w:rPr>
                <w:rFonts w:cstheme="minorHAnsi"/>
              </w:rPr>
              <w:t>Specify the reasons why the above-named Accreditor does not agree to accreditation:</w:t>
            </w:r>
          </w:p>
          <w:p w14:paraId="45F98363" w14:textId="2AB60EFC" w:rsidR="00734676" w:rsidRPr="00734676" w:rsidRDefault="00734676" w:rsidP="00BD7378">
            <w:pPr>
              <w:spacing w:line="280" w:lineRule="atLeast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562B7BCD" w14:textId="77777777" w:rsidR="00734676" w:rsidRPr="00734676" w:rsidRDefault="00734676" w:rsidP="00BD7378">
            <w:pPr>
              <w:spacing w:line="280" w:lineRule="atLeast"/>
              <w:jc w:val="both"/>
              <w:rPr>
                <w:rFonts w:cstheme="minorHAnsi"/>
              </w:rPr>
            </w:pPr>
            <w:r w:rsidRPr="00734676">
              <w:rPr>
                <w:rFonts w:cstheme="minorHAnsi"/>
              </w:rPr>
              <w:t>Specify changes/suggestions in order for re-submission to be approved</w:t>
            </w:r>
          </w:p>
          <w:p w14:paraId="7239B112" w14:textId="77777777" w:rsidR="00734676" w:rsidRPr="00734676" w:rsidRDefault="00734676" w:rsidP="00734676">
            <w:pPr>
              <w:spacing w:line="280" w:lineRule="atLeast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77D933C0" w14:textId="77777777" w:rsidR="00734676" w:rsidRPr="00734676" w:rsidRDefault="00734676" w:rsidP="00734676">
            <w:pPr>
              <w:spacing w:line="280" w:lineRule="atLeast"/>
              <w:jc w:val="both"/>
              <w:rPr>
                <w:rFonts w:cstheme="minorHAnsi"/>
              </w:rPr>
            </w:pPr>
          </w:p>
        </w:tc>
      </w:tr>
      <w:tr w:rsidR="00734676" w:rsidRPr="00734676" w14:paraId="7BA20EF9" w14:textId="77777777" w:rsidTr="00734676">
        <w:trPr>
          <w:cantSplit/>
          <w:trHeight w:val="1782"/>
        </w:trPr>
        <w:tc>
          <w:tcPr>
            <w:tcW w:w="967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688800" w14:textId="77777777" w:rsidR="00734676" w:rsidRPr="00734676" w:rsidRDefault="00734676" w:rsidP="00BD7378">
            <w:pPr>
              <w:rPr>
                <w:rFonts w:cstheme="minorHAnsi"/>
                <w:b/>
              </w:rPr>
            </w:pPr>
          </w:p>
          <w:p w14:paraId="513661C2" w14:textId="77777777" w:rsidR="00734676" w:rsidRPr="00734676" w:rsidRDefault="00734676" w:rsidP="00BD7378">
            <w:pPr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______________________________________________________</w:t>
            </w:r>
          </w:p>
          <w:p w14:paraId="2E512FC3" w14:textId="77777777" w:rsidR="00734676" w:rsidRPr="00734676" w:rsidRDefault="00734676" w:rsidP="00BD7378">
            <w:pPr>
              <w:jc w:val="both"/>
              <w:rPr>
                <w:rFonts w:cstheme="minorHAnsi"/>
              </w:rPr>
            </w:pPr>
            <w:r w:rsidRPr="00734676">
              <w:rPr>
                <w:rFonts w:cstheme="minorHAnsi"/>
                <w:b/>
              </w:rPr>
              <w:t>SIGNATURE ON BEHALF OF DESIGNATED CPD ACCREDITOR</w:t>
            </w:r>
            <w:r w:rsidRPr="00734676">
              <w:rPr>
                <w:rFonts w:cstheme="minorHAnsi"/>
                <w:b/>
              </w:rPr>
              <w:tab/>
            </w:r>
            <w:r w:rsidRPr="00734676">
              <w:rPr>
                <w:rFonts w:cstheme="minorHAnsi"/>
                <w:b/>
              </w:rPr>
              <w:tab/>
              <w:t>DATE: ………………………………….</w:t>
            </w:r>
          </w:p>
        </w:tc>
      </w:tr>
      <w:tr w:rsidR="00734676" w:rsidRPr="00734676" w14:paraId="02ABBEA5" w14:textId="77777777" w:rsidTr="00734676">
        <w:trPr>
          <w:cantSplit/>
          <w:trHeight w:val="1375"/>
        </w:trPr>
        <w:tc>
          <w:tcPr>
            <w:tcW w:w="2904" w:type="dxa"/>
            <w:tcBorders>
              <w:top w:val="single" w:sz="4" w:space="0" w:color="auto"/>
              <w:bottom w:val="single" w:sz="4" w:space="0" w:color="auto"/>
            </w:tcBorders>
          </w:tcPr>
          <w:p w14:paraId="13255D12" w14:textId="77777777" w:rsidR="00734676" w:rsidRPr="00734676" w:rsidRDefault="00734676" w:rsidP="00BD7378">
            <w:pPr>
              <w:pBdr>
                <w:top w:val="single" w:sz="4" w:space="1" w:color="auto"/>
              </w:pBdr>
              <w:rPr>
                <w:rFonts w:cstheme="minorHAnsi"/>
                <w:b/>
              </w:rPr>
            </w:pPr>
          </w:p>
          <w:p w14:paraId="1B7043B3" w14:textId="77777777" w:rsidR="00734676" w:rsidRPr="00734676" w:rsidRDefault="00734676" w:rsidP="00BD7378">
            <w:pPr>
              <w:pBdr>
                <w:top w:val="single" w:sz="4" w:space="1" w:color="auto"/>
              </w:pBdr>
              <w:rPr>
                <w:rFonts w:cstheme="minorHAnsi"/>
                <w:b/>
              </w:rPr>
            </w:pPr>
            <w:r w:rsidRPr="00734676">
              <w:rPr>
                <w:rFonts w:cstheme="minorHAnsi"/>
                <w:b/>
              </w:rPr>
              <w:t>NAME AND DESIGNATION:</w:t>
            </w:r>
          </w:p>
          <w:p w14:paraId="3CE1DA6E" w14:textId="77777777" w:rsidR="00734676" w:rsidRPr="00734676" w:rsidRDefault="00734676" w:rsidP="00BD7378">
            <w:pPr>
              <w:pBdr>
                <w:top w:val="single" w:sz="4" w:space="1" w:color="auto"/>
              </w:pBdr>
              <w:rPr>
                <w:rFonts w:cstheme="minorHAnsi"/>
                <w:noProof/>
              </w:rPr>
            </w:pPr>
          </w:p>
        </w:tc>
        <w:tc>
          <w:tcPr>
            <w:tcW w:w="6773" w:type="dxa"/>
            <w:tcBorders>
              <w:top w:val="single" w:sz="4" w:space="0" w:color="auto"/>
              <w:bottom w:val="single" w:sz="4" w:space="0" w:color="auto"/>
            </w:tcBorders>
          </w:tcPr>
          <w:p w14:paraId="3F8594D6" w14:textId="77777777" w:rsidR="00734676" w:rsidRPr="00734676" w:rsidRDefault="00734676" w:rsidP="00BD7378">
            <w:pPr>
              <w:pBdr>
                <w:top w:val="single" w:sz="4" w:space="1" w:color="auto"/>
              </w:pBdr>
              <w:rPr>
                <w:rFonts w:cstheme="minorHAnsi"/>
                <w:noProof/>
              </w:rPr>
            </w:pPr>
            <w:bookmarkStart w:id="0" w:name="_GoBack"/>
            <w:bookmarkEnd w:id="0"/>
          </w:p>
        </w:tc>
      </w:tr>
    </w:tbl>
    <w:p w14:paraId="4F445A08" w14:textId="45F70222" w:rsidR="00954AED" w:rsidRPr="00954AED" w:rsidRDefault="00954AED" w:rsidP="004174D3">
      <w:pPr>
        <w:spacing w:line="276" w:lineRule="auto"/>
        <w:jc w:val="both"/>
        <w:rPr>
          <w:rFonts w:eastAsia="Calibri" w:cstheme="minorHAnsi"/>
        </w:rPr>
      </w:pPr>
    </w:p>
    <w:sectPr w:rsidR="00954AED" w:rsidRPr="00954AED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46CD3" w14:textId="77777777" w:rsidR="00426B59" w:rsidRDefault="00426B59" w:rsidP="0059425C">
      <w:pPr>
        <w:spacing w:after="0" w:line="240" w:lineRule="auto"/>
      </w:pPr>
      <w:r>
        <w:separator/>
      </w:r>
    </w:p>
  </w:endnote>
  <w:endnote w:type="continuationSeparator" w:id="0">
    <w:p w14:paraId="335E3A9F" w14:textId="77777777" w:rsidR="00426B59" w:rsidRDefault="00426B59" w:rsidP="00594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62678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7814AA" w14:textId="77777777" w:rsidR="0059425C" w:rsidRDefault="0059425C">
            <w:pPr>
              <w:pStyle w:val="Footer"/>
              <w:jc w:val="center"/>
            </w:pPr>
            <w:r w:rsidRPr="0059425C">
              <w:rPr>
                <w:rFonts w:asciiTheme="majorHAnsi" w:hAnsiTheme="majorHAnsi" w:cstheme="majorHAnsi"/>
                <w:sz w:val="22"/>
                <w:szCs w:val="22"/>
              </w:rPr>
              <w:t xml:space="preserve">Page 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PAGE </w:instrTex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Pr="0059425C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  <w:r w:rsidRPr="0059425C">
              <w:rPr>
                <w:rFonts w:asciiTheme="majorHAnsi" w:hAnsiTheme="majorHAnsi" w:cstheme="majorHAnsi"/>
                <w:sz w:val="22"/>
                <w:szCs w:val="22"/>
              </w:rPr>
              <w:t xml:space="preserve"> of 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NUMPAGES  </w:instrTex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Pr="0059425C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sdt>
    <w:sdtPr>
      <w:rPr>
        <w:rFonts w:asciiTheme="minorHAnsi" w:hAnsiTheme="minorHAnsi" w:cstheme="minorHAnsi"/>
        <w:sz w:val="22"/>
        <w:szCs w:val="22"/>
      </w:rPr>
      <w:alias w:val="Publish Date"/>
      <w:tag w:val=""/>
      <w:id w:val="828329041"/>
      <w:placeholder>
        <w:docPart w:val="8CE57AB7E13742F7BCEF5A0EE560687C"/>
      </w:placeholder>
      <w:dataBinding w:prefixMappings="xmlns:ns0='http://schemas.microsoft.com/office/2006/coverPageProps' " w:xpath="/ns0:CoverPageProperties[1]/ns0:PublishDate[1]" w:storeItemID="{55AF091B-3C7A-41E3-B477-F2FDAA23CFDA}"/>
      <w:date w:fullDate="2019-03-27T00:00:00Z">
        <w:dateFormat w:val="dd-MMM-yyyy"/>
        <w:lid w:val="en-ZA"/>
        <w:storeMappedDataAs w:val="dateTime"/>
        <w:calendar w:val="gregorian"/>
      </w:date>
    </w:sdtPr>
    <w:sdtEndPr/>
    <w:sdtContent>
      <w:p w14:paraId="36BD82B1" w14:textId="16B1E5BF" w:rsidR="0059425C" w:rsidRPr="00D37642" w:rsidRDefault="0023518C">
        <w:pPr>
          <w:pStyle w:val="Footer"/>
          <w:rPr>
            <w:rFonts w:asciiTheme="minorHAnsi" w:hAnsiTheme="minorHAnsi" w:cstheme="minorHAnsi"/>
            <w:sz w:val="22"/>
            <w:szCs w:val="22"/>
          </w:rPr>
        </w:pPr>
        <w:r>
          <w:rPr>
            <w:rFonts w:asciiTheme="minorHAnsi" w:hAnsiTheme="minorHAnsi" w:cstheme="minorHAnsi"/>
            <w:sz w:val="22"/>
            <w:szCs w:val="22"/>
            <w:lang w:val="en-ZA"/>
          </w:rPr>
          <w:t>27-Mar-2019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11D3D5" w14:textId="77777777" w:rsidR="00426B59" w:rsidRDefault="00426B59" w:rsidP="0059425C">
      <w:pPr>
        <w:spacing w:after="0" w:line="240" w:lineRule="auto"/>
      </w:pPr>
      <w:r>
        <w:separator/>
      </w:r>
    </w:p>
  </w:footnote>
  <w:footnote w:type="continuationSeparator" w:id="0">
    <w:p w14:paraId="4E6336D1" w14:textId="77777777" w:rsidR="00426B59" w:rsidRDefault="00426B59" w:rsidP="005942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235C3BD7"/>
    <w:multiLevelType w:val="hybridMultilevel"/>
    <w:tmpl w:val="24AC63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1A3DDA"/>
    <w:multiLevelType w:val="hybridMultilevel"/>
    <w:tmpl w:val="AF141CEA"/>
    <w:lvl w:ilvl="0" w:tplc="9A2ADB2E">
      <w:start w:val="1"/>
      <w:numFmt w:val="upperLetter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</w:rPr>
    </w:lvl>
    <w:lvl w:ilvl="1" w:tplc="19C607B6" w:tentative="1">
      <w:start w:val="1"/>
      <w:numFmt w:val="lowerLetter"/>
      <w:lvlText w:val="%2."/>
      <w:lvlJc w:val="left"/>
      <w:pPr>
        <w:ind w:left="1440" w:hanging="360"/>
      </w:pPr>
    </w:lvl>
    <w:lvl w:ilvl="2" w:tplc="53DC72D8" w:tentative="1">
      <w:start w:val="1"/>
      <w:numFmt w:val="lowerRoman"/>
      <w:lvlText w:val="%3."/>
      <w:lvlJc w:val="right"/>
      <w:pPr>
        <w:ind w:left="2160" w:hanging="180"/>
      </w:pPr>
    </w:lvl>
    <w:lvl w:ilvl="3" w:tplc="4F585FC6" w:tentative="1">
      <w:start w:val="1"/>
      <w:numFmt w:val="decimal"/>
      <w:lvlText w:val="%4."/>
      <w:lvlJc w:val="left"/>
      <w:pPr>
        <w:ind w:left="2880" w:hanging="360"/>
      </w:pPr>
    </w:lvl>
    <w:lvl w:ilvl="4" w:tplc="A4D6226A" w:tentative="1">
      <w:start w:val="1"/>
      <w:numFmt w:val="lowerLetter"/>
      <w:lvlText w:val="%5."/>
      <w:lvlJc w:val="left"/>
      <w:pPr>
        <w:ind w:left="3600" w:hanging="360"/>
      </w:pPr>
    </w:lvl>
    <w:lvl w:ilvl="5" w:tplc="94DE72A4" w:tentative="1">
      <w:start w:val="1"/>
      <w:numFmt w:val="lowerRoman"/>
      <w:lvlText w:val="%6."/>
      <w:lvlJc w:val="right"/>
      <w:pPr>
        <w:ind w:left="4320" w:hanging="180"/>
      </w:pPr>
    </w:lvl>
    <w:lvl w:ilvl="6" w:tplc="99CA4A66" w:tentative="1">
      <w:start w:val="1"/>
      <w:numFmt w:val="decimal"/>
      <w:lvlText w:val="%7."/>
      <w:lvlJc w:val="left"/>
      <w:pPr>
        <w:ind w:left="5040" w:hanging="360"/>
      </w:pPr>
    </w:lvl>
    <w:lvl w:ilvl="7" w:tplc="9508CE7A" w:tentative="1">
      <w:start w:val="1"/>
      <w:numFmt w:val="lowerLetter"/>
      <w:lvlText w:val="%8."/>
      <w:lvlJc w:val="left"/>
      <w:pPr>
        <w:ind w:left="5760" w:hanging="360"/>
      </w:pPr>
    </w:lvl>
    <w:lvl w:ilvl="8" w:tplc="BB1CD8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961F5D"/>
    <w:multiLevelType w:val="hybridMultilevel"/>
    <w:tmpl w:val="F678F91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413A30"/>
    <w:multiLevelType w:val="hybridMultilevel"/>
    <w:tmpl w:val="2D0CA36A"/>
    <w:lvl w:ilvl="0" w:tplc="B900D356">
      <w:start w:val="1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4545E"/>
    <w:multiLevelType w:val="hybridMultilevel"/>
    <w:tmpl w:val="DED2D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4C76A4"/>
    <w:multiLevelType w:val="hybridMultilevel"/>
    <w:tmpl w:val="7B98DF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4D43D8"/>
    <w:multiLevelType w:val="hybridMultilevel"/>
    <w:tmpl w:val="0034269A"/>
    <w:lvl w:ilvl="0" w:tplc="0436000F">
      <w:start w:val="1"/>
      <w:numFmt w:val="decimal"/>
      <w:lvlText w:val="%1."/>
      <w:lvlJc w:val="left"/>
      <w:pPr>
        <w:ind w:left="720" w:hanging="360"/>
      </w:p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5163E9"/>
    <w:multiLevelType w:val="hybridMultilevel"/>
    <w:tmpl w:val="137028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4"/>
  </w:num>
  <w:num w:numId="6">
    <w:abstractNumId w:val="5"/>
  </w:num>
  <w:num w:numId="7">
    <w:abstractNumId w:val="8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jIwMzI2MrM0MjBX0lEKTi0uzszPAykwqgUA6qStASwAAAA="/>
  </w:docVars>
  <w:rsids>
    <w:rsidRoot w:val="000872D4"/>
    <w:rsid w:val="000039BC"/>
    <w:rsid w:val="00062264"/>
    <w:rsid w:val="000872D4"/>
    <w:rsid w:val="000E1C2A"/>
    <w:rsid w:val="00113B73"/>
    <w:rsid w:val="00122D43"/>
    <w:rsid w:val="00147272"/>
    <w:rsid w:val="0023518C"/>
    <w:rsid w:val="002D0EC3"/>
    <w:rsid w:val="002D222F"/>
    <w:rsid w:val="0034288E"/>
    <w:rsid w:val="00353BF4"/>
    <w:rsid w:val="00353E0D"/>
    <w:rsid w:val="003636F4"/>
    <w:rsid w:val="00373DFB"/>
    <w:rsid w:val="00384CFF"/>
    <w:rsid w:val="0039057F"/>
    <w:rsid w:val="00394683"/>
    <w:rsid w:val="003D5E08"/>
    <w:rsid w:val="004174D3"/>
    <w:rsid w:val="00426B59"/>
    <w:rsid w:val="00470858"/>
    <w:rsid w:val="00490DC9"/>
    <w:rsid w:val="0051513D"/>
    <w:rsid w:val="00590386"/>
    <w:rsid w:val="0059425C"/>
    <w:rsid w:val="005E7ED8"/>
    <w:rsid w:val="00600200"/>
    <w:rsid w:val="006057E9"/>
    <w:rsid w:val="006142F9"/>
    <w:rsid w:val="006322C7"/>
    <w:rsid w:val="007162CF"/>
    <w:rsid w:val="00734676"/>
    <w:rsid w:val="007867D1"/>
    <w:rsid w:val="007F3142"/>
    <w:rsid w:val="00816C5C"/>
    <w:rsid w:val="00851171"/>
    <w:rsid w:val="00895D50"/>
    <w:rsid w:val="008B729E"/>
    <w:rsid w:val="0091087F"/>
    <w:rsid w:val="00954AED"/>
    <w:rsid w:val="00964FF9"/>
    <w:rsid w:val="009C3730"/>
    <w:rsid w:val="00A356F5"/>
    <w:rsid w:val="00A860B0"/>
    <w:rsid w:val="00A942CF"/>
    <w:rsid w:val="00AC2C6F"/>
    <w:rsid w:val="00AD06C9"/>
    <w:rsid w:val="00B00FF4"/>
    <w:rsid w:val="00B42816"/>
    <w:rsid w:val="00B54DE1"/>
    <w:rsid w:val="00B77E1C"/>
    <w:rsid w:val="00BC653B"/>
    <w:rsid w:val="00C011F5"/>
    <w:rsid w:val="00C566A1"/>
    <w:rsid w:val="00CD1CAC"/>
    <w:rsid w:val="00CD3F50"/>
    <w:rsid w:val="00CD5A83"/>
    <w:rsid w:val="00CE360E"/>
    <w:rsid w:val="00D24EEC"/>
    <w:rsid w:val="00D34304"/>
    <w:rsid w:val="00D37642"/>
    <w:rsid w:val="00D51F4B"/>
    <w:rsid w:val="00D96A22"/>
    <w:rsid w:val="00DB71AF"/>
    <w:rsid w:val="00DC6894"/>
    <w:rsid w:val="00E65114"/>
    <w:rsid w:val="00E95B16"/>
    <w:rsid w:val="00F80F4B"/>
    <w:rsid w:val="00FF11BE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0E9A8"/>
  <w15:chartTrackingRefBased/>
  <w15:docId w15:val="{105EA835-EDA9-4817-ACF8-C6F4E978C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0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46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7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7867D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867D1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903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94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25C"/>
  </w:style>
  <w:style w:type="character" w:styleId="PlaceholderText">
    <w:name w:val="Placeholder Text"/>
    <w:basedOn w:val="DefaultParagraphFont"/>
    <w:uiPriority w:val="99"/>
    <w:semiHidden/>
    <w:rsid w:val="00D37642"/>
    <w:rPr>
      <w:color w:val="808080"/>
    </w:rPr>
  </w:style>
  <w:style w:type="paragraph" w:styleId="ListParagraph">
    <w:name w:val="List Paragraph"/>
    <w:basedOn w:val="Normal"/>
    <w:uiPriority w:val="34"/>
    <w:qFormat/>
    <w:rsid w:val="008511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4C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CF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2D222F"/>
    <w:pPr>
      <w:spacing w:after="0" w:line="360" w:lineRule="auto"/>
      <w:jc w:val="both"/>
    </w:pPr>
    <w:rPr>
      <w:rFonts w:ascii="Calibri" w:eastAsia="Times New Roman" w:hAnsi="Calibri" w:cs="Times New Roman"/>
      <w:color w:val="000000"/>
      <w:sz w:val="20"/>
      <w:szCs w:val="20"/>
      <w:lang w:eastAsia="en-ZA"/>
    </w:rPr>
  </w:style>
  <w:style w:type="character" w:customStyle="1" w:styleId="FootnoteTextChar">
    <w:name w:val="Footnote Text Char"/>
    <w:basedOn w:val="DefaultParagraphFont"/>
    <w:link w:val="FootnoteText"/>
    <w:rsid w:val="002D222F"/>
    <w:rPr>
      <w:rFonts w:ascii="Calibri" w:eastAsia="Times New Roman" w:hAnsi="Calibri" w:cs="Times New Roman"/>
      <w:color w:val="000000"/>
      <w:sz w:val="20"/>
      <w:szCs w:val="20"/>
      <w:lang w:eastAsia="en-ZA"/>
    </w:rPr>
  </w:style>
  <w:style w:type="character" w:styleId="FootnoteReference">
    <w:name w:val="footnote reference"/>
    <w:rsid w:val="002D222F"/>
    <w:rPr>
      <w:vertAlign w:val="superscript"/>
    </w:rPr>
  </w:style>
  <w:style w:type="paragraph" w:customStyle="1" w:styleId="Body">
    <w:name w:val="Body"/>
    <w:rsid w:val="00954AE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en-GB"/>
    </w:rPr>
  </w:style>
  <w:style w:type="character" w:styleId="Hyperlink">
    <w:name w:val="Hyperlink"/>
    <w:rsid w:val="00964FF9"/>
    <w:rPr>
      <w:color w:val="0000FF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4FF9"/>
    <w:pPr>
      <w:pBdr>
        <w:top w:val="single" w:sz="4" w:space="10" w:color="4472C4" w:themeColor="accent1"/>
        <w:bottom w:val="single" w:sz="4" w:space="10" w:color="4472C4" w:themeColor="accent1"/>
      </w:pBdr>
      <w:suppressAutoHyphens/>
      <w:spacing w:before="360" w:after="360" w:line="240" w:lineRule="auto"/>
      <w:ind w:left="864" w:right="864"/>
      <w:jc w:val="center"/>
    </w:pPr>
    <w:rPr>
      <w:rFonts w:ascii="Times New Roman" w:eastAsia="Times New Roman" w:hAnsi="Times New Roman" w:cs="Times New Roman"/>
      <w:i/>
      <w:iCs/>
      <w:color w:val="4472C4" w:themeColor="accent1"/>
      <w:sz w:val="24"/>
      <w:szCs w:val="24"/>
      <w:lang w:val="en-US" w:eastAsia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4FF9"/>
    <w:rPr>
      <w:rFonts w:ascii="Times New Roman" w:eastAsia="Times New Roman" w:hAnsi="Times New Roman" w:cs="Times New Roman"/>
      <w:i/>
      <w:iCs/>
      <w:color w:val="4472C4" w:themeColor="accent1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46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3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CE57AB7E13742F7BCEF5A0EE5606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B1A46-2856-4F2C-9BBB-588F2267D190}"/>
      </w:docPartPr>
      <w:docPartBody>
        <w:p w:rsidR="00926A73" w:rsidRDefault="00A461C7">
          <w:r w:rsidRPr="00F06FFB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61C7"/>
    <w:rsid w:val="00176980"/>
    <w:rsid w:val="00443927"/>
    <w:rsid w:val="004E4732"/>
    <w:rsid w:val="00503B32"/>
    <w:rsid w:val="0055530B"/>
    <w:rsid w:val="0067651C"/>
    <w:rsid w:val="00725E80"/>
    <w:rsid w:val="008E456B"/>
    <w:rsid w:val="00926A73"/>
    <w:rsid w:val="00A461C7"/>
    <w:rsid w:val="00A54E19"/>
    <w:rsid w:val="00AC7E85"/>
    <w:rsid w:val="00B33F7B"/>
    <w:rsid w:val="00B62742"/>
    <w:rsid w:val="00DB4FC4"/>
    <w:rsid w:val="00F82690"/>
    <w:rsid w:val="00FB1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61C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61C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9-03-27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70FA6D8FAF442B815433BEC1DBFFD" ma:contentTypeVersion="7" ma:contentTypeDescription="Create a new document." ma:contentTypeScope="" ma:versionID="976a5b5739d3e56274d627087afb49f2">
  <xsd:schema xmlns:xsd="http://www.w3.org/2001/XMLSchema" xmlns:xs="http://www.w3.org/2001/XMLSchema" xmlns:p="http://schemas.microsoft.com/office/2006/metadata/properties" xmlns:ns2="3e593187-b5ef-4ad0-81a6-4409948d2e3a" targetNamespace="http://schemas.microsoft.com/office/2006/metadata/properties" ma:root="true" ma:fieldsID="b3943b581d9617f2f4942fc052759fb3" ns2:_="">
    <xsd:import namespace="3e593187-b5ef-4ad0-81a6-4409948d2e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93187-b5ef-4ad0-81a6-4409948d2e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7F7E28-DD0C-4AA9-86A0-A24890B0FA4C}"/>
</file>

<file path=customXml/itemProps3.xml><?xml version="1.0" encoding="utf-8"?>
<ds:datastoreItem xmlns:ds="http://schemas.openxmlformats.org/officeDocument/2006/customXml" ds:itemID="{0CD2121A-8C4A-40B8-8E3A-B15072B17DED}"/>
</file>

<file path=customXml/itemProps4.xml><?xml version="1.0" encoding="utf-8"?>
<ds:datastoreItem xmlns:ds="http://schemas.openxmlformats.org/officeDocument/2006/customXml" ds:itemID="{B231D876-BBFE-439B-B110-8AC695245D4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ll-Mari Wolmarans</dc:creator>
  <cp:lastModifiedBy> </cp:lastModifiedBy>
  <cp:revision>2</cp:revision>
  <dcterms:created xsi:type="dcterms:W3CDTF">2019-03-27T13:56:00Z</dcterms:created>
  <dcterms:modified xsi:type="dcterms:W3CDTF">2019-03-2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70FA6D8FAF442B815433BEC1DBFFD</vt:lpwstr>
  </property>
</Properties>
</file>